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AD514E" w14:textId="77777777" w:rsidR="00BC4878" w:rsidRPr="00BC4878" w:rsidRDefault="00BC4878" w:rsidP="00BC4878">
      <w:pPr>
        <w:pStyle w:val="TitoloSIR2022"/>
        <w:rPr>
          <w:noProof/>
        </w:rPr>
      </w:pPr>
      <w:r w:rsidRPr="00BC4878">
        <w:rPr>
          <w:noProof/>
        </w:rPr>
        <w:t>Titolo (Word Template: “Titolo SIR 2022”)</w:t>
      </w:r>
    </w:p>
    <w:p w14:paraId="7714FB11" w14:textId="25709995" w:rsidR="00BC4878" w:rsidRPr="00BC4878" w:rsidRDefault="00BC4878" w:rsidP="00BC4878">
      <w:pPr>
        <w:pStyle w:val="AutoriSIR2022"/>
        <w:rPr>
          <w:noProof/>
        </w:rPr>
      </w:pPr>
      <w:r w:rsidRPr="00BC4878">
        <w:rPr>
          <w:noProof/>
          <w:u w:val="single"/>
        </w:rPr>
        <w:t>N. Cognome</w:t>
      </w:r>
      <w:r w:rsidRPr="00BC4878">
        <w:rPr>
          <w:noProof/>
          <w:vertAlign w:val="superscript"/>
        </w:rPr>
        <w:t>1</w:t>
      </w:r>
      <w:r w:rsidRPr="00BC4878">
        <w:rPr>
          <w:noProof/>
        </w:rPr>
        <w:t>, N. Cognome</w:t>
      </w:r>
      <w:r w:rsidRPr="00BC4878">
        <w:rPr>
          <w:noProof/>
          <w:vertAlign w:val="superscript"/>
        </w:rPr>
        <w:t>2*</w:t>
      </w:r>
      <w:r w:rsidRPr="00BC4878">
        <w:rPr>
          <w:noProof/>
        </w:rPr>
        <w:t xml:space="preserve"> (Word Template Autori SIR 20</w:t>
      </w:r>
      <w:r w:rsidR="00FB02B5">
        <w:rPr>
          <w:noProof/>
        </w:rPr>
        <w:t>22</w:t>
      </w:r>
      <w:r w:rsidRPr="00BC4878">
        <w:rPr>
          <w:noProof/>
        </w:rPr>
        <w:t>, la sottolineatura indica l’autore che presenterà il contributo, l’asterisco il corresponding author)</w:t>
      </w:r>
    </w:p>
    <w:p w14:paraId="7AF0C44B" w14:textId="77777777" w:rsidR="00BC4878" w:rsidRPr="00BC4878" w:rsidRDefault="00BC4878" w:rsidP="00BC4878">
      <w:pPr>
        <w:pStyle w:val="AutoriSIR2022"/>
        <w:rPr>
          <w:noProof/>
        </w:rPr>
      </w:pPr>
    </w:p>
    <w:p w14:paraId="01A75AAD" w14:textId="44D60AD0" w:rsidR="00BC4878" w:rsidRPr="00BC4878" w:rsidRDefault="00BC4878" w:rsidP="00BC4878">
      <w:pPr>
        <w:pStyle w:val="StyleAffiliazioneSIR2022"/>
        <w:rPr>
          <w:noProof/>
        </w:rPr>
      </w:pPr>
      <w:r w:rsidRPr="00BC4878">
        <w:rPr>
          <w:noProof/>
          <w:vertAlign w:val="superscript"/>
        </w:rPr>
        <w:t xml:space="preserve">1 </w:t>
      </w:r>
      <w:r w:rsidRPr="00BC4878">
        <w:rPr>
          <w:noProof/>
        </w:rPr>
        <w:t>Affiliazione: Dipartimento, Istituto, e indirizzo completo. (Word Template: “Affiliazione SIR 20</w:t>
      </w:r>
      <w:r w:rsidR="00FB02B5">
        <w:rPr>
          <w:noProof/>
        </w:rPr>
        <w:t>22</w:t>
      </w:r>
      <w:r w:rsidRPr="00BC4878">
        <w:rPr>
          <w:noProof/>
        </w:rPr>
        <w:t xml:space="preserve">”, </w:t>
      </w:r>
      <w:r w:rsidR="00010C63">
        <w:rPr>
          <w:noProof/>
        </w:rPr>
        <w:t>Tahoma</w:t>
      </w:r>
      <w:bookmarkStart w:id="0" w:name="_GoBack"/>
      <w:bookmarkEnd w:id="0"/>
      <w:r w:rsidRPr="00BC4878">
        <w:rPr>
          <w:noProof/>
        </w:rPr>
        <w:t xml:space="preserve"> , 10 pt)</w:t>
      </w:r>
    </w:p>
    <w:p w14:paraId="0C4E41D8" w14:textId="79D722C8" w:rsidR="00BC4878" w:rsidRDefault="00BC4878" w:rsidP="00BC4878">
      <w:pPr>
        <w:pStyle w:val="EmailSIR2022"/>
        <w:rPr>
          <w:noProof/>
        </w:rPr>
      </w:pPr>
      <w:r w:rsidRPr="00BC4878">
        <w:rPr>
          <w:noProof/>
        </w:rPr>
        <w:t>*Indirizzo Email Corresponding Author (Email SIR 202</w:t>
      </w:r>
      <w:r w:rsidR="00FB02B5">
        <w:rPr>
          <w:noProof/>
        </w:rPr>
        <w:t>2</w:t>
      </w:r>
      <w:r w:rsidRPr="00BC4878">
        <w:rPr>
          <w:noProof/>
        </w:rPr>
        <w:t xml:space="preserve">) </w:t>
      </w:r>
    </w:p>
    <w:p w14:paraId="4D5E4EF6" w14:textId="77777777" w:rsidR="00FB02B5" w:rsidRPr="00BC4878" w:rsidRDefault="00FB02B5" w:rsidP="00BC4878">
      <w:pPr>
        <w:pStyle w:val="EmailSIR2022"/>
        <w:rPr>
          <w:noProof/>
        </w:rPr>
      </w:pPr>
    </w:p>
    <w:p w14:paraId="3140A847" w14:textId="77777777" w:rsidR="00BC4878" w:rsidRPr="00BC4878" w:rsidRDefault="00BC4878" w:rsidP="00BC4878">
      <w:pPr>
        <w:pStyle w:val="AbstractSIR2022"/>
        <w:rPr>
          <w:noProof/>
        </w:rPr>
      </w:pPr>
      <w:r w:rsidRPr="00BC4878">
        <w:rPr>
          <w:b/>
          <w:bCs w:val="0"/>
          <w:noProof/>
        </w:rPr>
        <w:t>Som</w:t>
      </w:r>
      <w:smartTag w:uri="urn:schemas-microsoft-com:office:smarttags" w:element="PersonName">
        <w:r w:rsidRPr="00BC4878">
          <w:rPr>
            <w:b/>
            <w:bCs w:val="0"/>
            <w:noProof/>
          </w:rPr>
          <w:t>mari</w:t>
        </w:r>
      </w:smartTag>
      <w:r w:rsidRPr="00BC4878">
        <w:rPr>
          <w:b/>
          <w:bCs w:val="0"/>
          <w:noProof/>
        </w:rPr>
        <w:t>o.</w:t>
      </w:r>
      <w:r w:rsidRPr="00BC4878">
        <w:rPr>
          <w:noProof/>
        </w:rPr>
        <w:t xml:space="preserve"> Abstract in italiano. Lunghezza massima 150 parole. (Abstract SIR 2022) </w:t>
      </w:r>
    </w:p>
    <w:p w14:paraId="1884829A" w14:textId="36081A65" w:rsidR="00BC4878" w:rsidRDefault="00BC4878" w:rsidP="00BC4878">
      <w:pPr>
        <w:pStyle w:val="KeywordsSIR2022"/>
        <w:rPr>
          <w:noProof/>
        </w:rPr>
      </w:pPr>
      <w:r w:rsidRPr="00BC4878">
        <w:rPr>
          <w:b/>
          <w:noProof/>
        </w:rPr>
        <w:t>Parole Chiave.</w:t>
      </w:r>
      <w:r w:rsidRPr="00BC4878">
        <w:rPr>
          <w:noProof/>
        </w:rPr>
        <w:t xml:space="preserve"> 3-5 parole chiave (Keyword SIR 2022)</w:t>
      </w:r>
    </w:p>
    <w:p w14:paraId="6FE96529" w14:textId="77777777" w:rsidR="00FB02B5" w:rsidRPr="00BC4878" w:rsidRDefault="00FB02B5" w:rsidP="00BC4878">
      <w:pPr>
        <w:pStyle w:val="KeywordsSIR2022"/>
        <w:rPr>
          <w:noProof/>
        </w:rPr>
      </w:pPr>
    </w:p>
    <w:p w14:paraId="2E92FEC3" w14:textId="77777777" w:rsidR="00BC4878" w:rsidRPr="00BC4878" w:rsidRDefault="00BC4878" w:rsidP="00BC4878">
      <w:pPr>
        <w:pStyle w:val="AbstractSIR2022"/>
        <w:rPr>
          <w:noProof/>
        </w:rPr>
      </w:pPr>
      <w:r w:rsidRPr="00BC4878">
        <w:rPr>
          <w:b/>
          <w:bCs w:val="0"/>
          <w:noProof/>
        </w:rPr>
        <w:t>Abstract.</w:t>
      </w:r>
      <w:r w:rsidRPr="00BC4878">
        <w:rPr>
          <w:noProof/>
        </w:rPr>
        <w:t xml:space="preserve"> Abstract in English. Maximum length 150 words. (Abstract SIR 2022) </w:t>
      </w:r>
    </w:p>
    <w:p w14:paraId="5844527F" w14:textId="5872483D" w:rsidR="00BC4878" w:rsidRPr="00903FD5" w:rsidRDefault="00BC4878" w:rsidP="00903FD5">
      <w:pPr>
        <w:pStyle w:val="KeywordsSIR2022"/>
        <w:rPr>
          <w:noProof/>
        </w:rPr>
      </w:pPr>
      <w:r w:rsidRPr="00903FD5">
        <w:rPr>
          <w:b/>
          <w:noProof/>
        </w:rPr>
        <w:t>Keywords.</w:t>
      </w:r>
      <w:r w:rsidRPr="00903FD5">
        <w:rPr>
          <w:noProof/>
        </w:rPr>
        <w:t xml:space="preserve"> 3-5 keywords (Keywords SIR 2022)</w:t>
      </w:r>
    </w:p>
    <w:p w14:paraId="334A2DCB" w14:textId="77777777" w:rsidR="00712DEB" w:rsidRPr="00BC4878" w:rsidRDefault="00712DEB" w:rsidP="00BC4878">
      <w:pPr>
        <w:pStyle w:val="AbstractSIR2022"/>
        <w:rPr>
          <w:noProof/>
        </w:rPr>
      </w:pPr>
    </w:p>
    <w:p w14:paraId="501DB78D" w14:textId="77777777" w:rsidR="00BC4878" w:rsidRPr="00BC4878" w:rsidRDefault="00BC4878" w:rsidP="00BC4878">
      <w:pPr>
        <w:pStyle w:val="Titolo1SIR2022"/>
        <w:rPr>
          <w:noProof/>
        </w:rPr>
      </w:pPr>
      <w:r w:rsidRPr="00BC4878">
        <w:rPr>
          <w:noProof/>
        </w:rPr>
        <w:t>1. InTRODUZIONE (“Titolo 1 Sir 2022”)</w:t>
      </w:r>
    </w:p>
    <w:p w14:paraId="1F17837A" w14:textId="5AFF0D0B" w:rsidR="00BC4878" w:rsidRPr="00BC4878" w:rsidRDefault="00BC4878" w:rsidP="00BC4878">
      <w:pPr>
        <w:pStyle w:val="CorpodelTestoSIR2022"/>
        <w:rPr>
          <w:noProof/>
          <w:lang w:val="it-IT"/>
        </w:rPr>
      </w:pPr>
      <w:r w:rsidRPr="00BC4878">
        <w:rPr>
          <w:noProof/>
          <w:lang w:val="it-IT"/>
        </w:rPr>
        <w:t xml:space="preserve">Il formato della pagina (Style_SIR_2022) è: dimensioni 170 x 240 mm, margini dall’alto 20 mm, dal basso 20 mm, interno 30 mm, esterno 25 mm senza rilegatura. </w:t>
      </w:r>
    </w:p>
    <w:p w14:paraId="641B9E55" w14:textId="7ED3669E" w:rsidR="00BC4878" w:rsidRPr="00BC4878" w:rsidRDefault="00BC4878" w:rsidP="00BC4878">
      <w:pPr>
        <w:pStyle w:val="CorpodelTestoSIR2022"/>
        <w:rPr>
          <w:noProof/>
          <w:lang w:val="it-IT"/>
        </w:rPr>
      </w:pPr>
      <w:r w:rsidRPr="00BC4878">
        <w:rPr>
          <w:b/>
          <w:bCs/>
          <w:noProof/>
          <w:lang w:val="it-IT"/>
        </w:rPr>
        <w:t xml:space="preserve">La lunghezza massima dei contribute è fissata in </w:t>
      </w:r>
      <w:r w:rsidR="00B2016D">
        <w:rPr>
          <w:b/>
          <w:bCs/>
          <w:noProof/>
          <w:lang w:val="it-IT"/>
        </w:rPr>
        <w:t>3</w:t>
      </w:r>
      <w:r w:rsidRPr="00BC4878">
        <w:rPr>
          <w:b/>
          <w:bCs/>
          <w:noProof/>
          <w:lang w:val="it-IT"/>
        </w:rPr>
        <w:t xml:space="preserve"> pagine sia per le comunicazioni orali che per i lavori accettati come poster.</w:t>
      </w:r>
      <w:r w:rsidRPr="00BC4878">
        <w:rPr>
          <w:noProof/>
          <w:lang w:val="it-IT"/>
        </w:rPr>
        <w:t xml:space="preserve"> (Word Template: “Corpo del Testo SIR 2022”).</w:t>
      </w:r>
    </w:p>
    <w:p w14:paraId="129619DE" w14:textId="55A1E9E9" w:rsidR="00BC4878" w:rsidRPr="00BC4878" w:rsidRDefault="00BC4878" w:rsidP="00BC4878">
      <w:pPr>
        <w:pStyle w:val="CorpodelTestoSIR2022"/>
        <w:rPr>
          <w:noProof/>
          <w:lang w:val="it-IT"/>
        </w:rPr>
      </w:pPr>
      <w:r w:rsidRPr="00BC4878">
        <w:rPr>
          <w:noProof/>
          <w:lang w:val="it-IT"/>
        </w:rPr>
        <w:t xml:space="preserve">Utilizzando gli stili proposti (presenti alla voce “stili e formattazione” del documento e riconoscibili dalla dicitura SIR 2022 che chiude la denominazione). Non è necessario introdurre alcuna spaziatura. Si chiede di utilizzare soltanto font: </w:t>
      </w:r>
      <w:r w:rsidR="00010C63">
        <w:rPr>
          <w:noProof/>
          <w:lang w:val="it-IT"/>
        </w:rPr>
        <w:t>Tahoma</w:t>
      </w:r>
      <w:r w:rsidRPr="00BC4878">
        <w:rPr>
          <w:noProof/>
          <w:lang w:val="it-IT"/>
        </w:rPr>
        <w:t xml:space="preserve"> e Symbol. </w:t>
      </w:r>
    </w:p>
    <w:p w14:paraId="236B1E36" w14:textId="77777777" w:rsidR="00BC4878" w:rsidRPr="00BC4878" w:rsidRDefault="00BC4878" w:rsidP="00BC4878">
      <w:pPr>
        <w:pStyle w:val="Titolo1SIR2022"/>
        <w:rPr>
          <w:noProof/>
        </w:rPr>
      </w:pPr>
      <w:r w:rsidRPr="00BC4878">
        <w:rPr>
          <w:noProof/>
        </w:rPr>
        <w:t>2. Materiali e Metodi</w:t>
      </w:r>
    </w:p>
    <w:p w14:paraId="5F72B8CF" w14:textId="0A0825B1" w:rsidR="00BC4878" w:rsidRPr="00BC4878" w:rsidRDefault="00BC4878" w:rsidP="00BC4878">
      <w:pPr>
        <w:pStyle w:val="CorpodelTestoSIR2022"/>
        <w:rPr>
          <w:noProof/>
          <w:lang w:val="it-IT"/>
        </w:rPr>
      </w:pPr>
      <w:r w:rsidRPr="00BC4878">
        <w:rPr>
          <w:noProof/>
          <w:lang w:val="it-IT"/>
        </w:rPr>
        <w:t>Ogni sezione comincia con un numero seguito dal titolo della sezione (Word template “Titolo 1 S</w:t>
      </w:r>
      <w:r w:rsidR="00FB02B5">
        <w:rPr>
          <w:noProof/>
          <w:lang w:val="it-IT"/>
        </w:rPr>
        <w:t>IR</w:t>
      </w:r>
      <w:r w:rsidRPr="00BC4878">
        <w:rPr>
          <w:noProof/>
          <w:lang w:val="it-IT"/>
        </w:rPr>
        <w:t xml:space="preserve"> 20</w:t>
      </w:r>
      <w:r w:rsidR="00FB02B5">
        <w:rPr>
          <w:noProof/>
          <w:lang w:val="it-IT"/>
        </w:rPr>
        <w:t>22</w:t>
      </w:r>
      <w:r w:rsidRPr="00BC4878">
        <w:rPr>
          <w:noProof/>
          <w:lang w:val="it-IT"/>
        </w:rPr>
        <w:t>”)</w:t>
      </w:r>
    </w:p>
    <w:p w14:paraId="4F28CA12" w14:textId="77777777" w:rsidR="00BC4878" w:rsidRPr="00BC4878" w:rsidRDefault="00BC4878" w:rsidP="00BC4878">
      <w:pPr>
        <w:pStyle w:val="Titolo2SIR2022"/>
        <w:rPr>
          <w:noProof/>
          <w:lang w:val="it-IT"/>
        </w:rPr>
      </w:pPr>
      <w:r w:rsidRPr="00BC4878">
        <w:rPr>
          <w:noProof/>
          <w:lang w:val="it-IT"/>
        </w:rPr>
        <w:t>2.1 Sottosezione (Titolo 2 SIR 2022)</w:t>
      </w:r>
    </w:p>
    <w:p w14:paraId="6ADCEB74" w14:textId="77777777" w:rsidR="00BC4878" w:rsidRPr="00BC4878" w:rsidRDefault="00BC4878" w:rsidP="00BC4878">
      <w:pPr>
        <w:pStyle w:val="CorpodelTestoSIR2022"/>
        <w:rPr>
          <w:noProof/>
          <w:lang w:val="it-IT"/>
        </w:rPr>
      </w:pPr>
      <w:r w:rsidRPr="00BC4878">
        <w:rPr>
          <w:noProof/>
          <w:lang w:val="it-IT"/>
        </w:rPr>
        <w:t xml:space="preserve">Le intestazioni del paragrafo devono essere numerate 1, 2, etc., </w:t>
      </w:r>
    </w:p>
    <w:p w14:paraId="3841B5F4" w14:textId="77777777" w:rsidR="00BC4878" w:rsidRPr="00BC4878" w:rsidRDefault="00BC4878" w:rsidP="00BC4878">
      <w:pPr>
        <w:pStyle w:val="Titolo1SIR2022"/>
        <w:rPr>
          <w:noProof/>
        </w:rPr>
      </w:pPr>
      <w:r w:rsidRPr="00BC4878">
        <w:rPr>
          <w:noProof/>
        </w:rPr>
        <w:t>3. RISULTATI E DISCUSSIONE</w:t>
      </w:r>
    </w:p>
    <w:p w14:paraId="4BEE325F" w14:textId="77777777" w:rsidR="00BC4878" w:rsidRPr="00BC4878" w:rsidRDefault="00BC4878" w:rsidP="00BC4878">
      <w:pPr>
        <w:pStyle w:val="CorpodelTestoSIR2022"/>
        <w:rPr>
          <w:noProof/>
          <w:lang w:val="it-IT"/>
        </w:rPr>
      </w:pPr>
      <w:r w:rsidRPr="00BC4878">
        <w:rPr>
          <w:noProof/>
          <w:lang w:val="it-IT"/>
        </w:rPr>
        <w:t>Eventuali</w:t>
      </w:r>
      <w:r w:rsidRPr="00BC4878">
        <w:rPr>
          <w:b/>
          <w:bCs/>
          <w:noProof/>
          <w:lang w:val="it-IT"/>
        </w:rPr>
        <w:t xml:space="preserve"> equazioni</w:t>
      </w:r>
      <w:r w:rsidRPr="00BC4878">
        <w:rPr>
          <w:noProof/>
          <w:lang w:val="it-IT"/>
        </w:rPr>
        <w:t xml:space="preserve"> devono essere redatte con l’apposito editor di </w:t>
      </w:r>
      <w:r w:rsidRPr="00BC4878">
        <w:rPr>
          <w:noProof/>
          <w:lang w:val="it-IT"/>
        </w:rPr>
        <w:lastRenderedPageBreak/>
        <w:t xml:space="preserve">Word e numerate, tra parentesi tonde con il template “Equazione SIR 2022”. </w:t>
      </w:r>
    </w:p>
    <w:p w14:paraId="0C0F5376" w14:textId="77777777" w:rsidR="00BC4878" w:rsidRPr="00BC4878" w:rsidRDefault="00BC4878" w:rsidP="00BC4878">
      <w:pPr>
        <w:pStyle w:val="CorpodelTestoSIR2022"/>
        <w:rPr>
          <w:noProof/>
          <w:lang w:val="it-IT"/>
        </w:rPr>
      </w:pPr>
    </w:p>
    <w:p w14:paraId="43018D64" w14:textId="77777777" w:rsidR="00BC4878" w:rsidRPr="00BC4878" w:rsidRDefault="00BC4878" w:rsidP="00BC4878">
      <w:pPr>
        <w:pStyle w:val="CorpodelTestoSIR2022"/>
        <w:rPr>
          <w:noProof/>
          <w:lang w:val="it-IT"/>
        </w:rPr>
      </w:pPr>
    </w:p>
    <w:p w14:paraId="2D99FFA9" w14:textId="5934F6FE" w:rsidR="00BC4878" w:rsidRPr="00BC4878" w:rsidRDefault="00BC4878" w:rsidP="00BC4878">
      <w:pPr>
        <w:pStyle w:val="EquazioneSIR2022"/>
        <w:tabs>
          <w:tab w:val="clear" w:pos="3402"/>
          <w:tab w:val="clear" w:pos="7088"/>
          <w:tab w:val="center" w:pos="3261"/>
          <w:tab w:val="right" w:pos="6521"/>
        </w:tabs>
        <w:rPr>
          <w:noProof/>
          <w:lang w:val="it-IT"/>
        </w:rPr>
      </w:pPr>
      <w:r w:rsidRPr="00BC4878">
        <w:rPr>
          <w:noProof/>
          <w:lang w:val="it-IT"/>
        </w:rPr>
        <w:tab/>
      </w:r>
      <m:oMath>
        <m:r>
          <w:rPr>
            <w:rFonts w:ascii="Cambria Math"/>
            <w:noProof/>
            <w:lang w:val="it-IT"/>
          </w:rPr>
          <m:t>G</m:t>
        </m:r>
        <m:r>
          <w:rPr>
            <w:rFonts w:ascii="Cambria Math" w:hAnsi="Cambria Math" w:cs="Cambria Math"/>
            <w:noProof/>
            <w:lang w:val="it-IT"/>
          </w:rPr>
          <m:t>*</m:t>
        </m:r>
        <m:d>
          <m:dPr>
            <m:ctrlPr>
              <w:rPr>
                <w:rFonts w:ascii="Cambria Math" w:hAnsi="Cambria Math"/>
                <w:i/>
                <w:noProof/>
                <w:lang w:val="it-IT"/>
              </w:rPr>
            </m:ctrlPr>
          </m:dPr>
          <m:e>
            <m:r>
              <w:rPr>
                <w:rFonts w:ascii="Cambria Math"/>
                <w:noProof/>
                <w:lang w:val="it-IT"/>
              </w:rPr>
              <m:t>ω,T</m:t>
            </m:r>
          </m:e>
        </m:d>
        <m:r>
          <w:rPr>
            <w:rFonts w:ascii="Cambria Math"/>
            <w:noProof/>
            <w:lang w:val="it-IT"/>
          </w:rPr>
          <m:t>=A</m:t>
        </m:r>
        <m:d>
          <m:dPr>
            <m:ctrlPr>
              <w:rPr>
                <w:rFonts w:ascii="Cambria Math" w:hAnsi="Cambria Math"/>
                <w:i/>
                <w:noProof/>
                <w:lang w:val="it-IT"/>
              </w:rPr>
            </m:ctrlPr>
          </m:dPr>
          <m:e>
            <m:r>
              <w:rPr>
                <w:rFonts w:ascii="Cambria Math"/>
                <w:noProof/>
                <w:lang w:val="it-IT"/>
              </w:rPr>
              <m:t>T</m:t>
            </m:r>
          </m:e>
        </m:d>
        <m:r>
          <w:rPr>
            <w:rFonts w:ascii="Cambria Math" w:hAnsi="Cambria Math" w:cs="Cambria Math"/>
            <w:noProof/>
            <w:lang w:val="it-IT"/>
          </w:rPr>
          <m:t>⋅</m:t>
        </m:r>
        <m:sSup>
          <m:sSupPr>
            <m:ctrlPr>
              <w:rPr>
                <w:rFonts w:ascii="Cambria Math" w:hAnsi="Cambria Math"/>
                <w:i/>
                <w:noProof/>
                <w:lang w:val="it-IT"/>
              </w:rPr>
            </m:ctrlPr>
          </m:sSupPr>
          <m:e>
            <m:r>
              <w:rPr>
                <w:rFonts w:ascii="Cambria Math"/>
                <w:noProof/>
                <w:lang w:val="it-IT"/>
              </w:rPr>
              <m:t>ω</m:t>
            </m:r>
          </m:e>
          <m:sup>
            <m:r>
              <w:rPr>
                <w:rFonts w:ascii="Cambria Math"/>
                <w:noProof/>
                <w:lang w:val="it-IT"/>
              </w:rPr>
              <m:t>n</m:t>
            </m:r>
            <m:d>
              <m:dPr>
                <m:ctrlPr>
                  <w:rPr>
                    <w:rFonts w:ascii="Cambria Math" w:hAnsi="Cambria Math"/>
                    <w:i/>
                    <w:noProof/>
                    <w:lang w:val="it-IT"/>
                  </w:rPr>
                </m:ctrlPr>
              </m:dPr>
              <m:e>
                <m:r>
                  <w:rPr>
                    <w:rFonts w:ascii="Cambria Math"/>
                    <w:noProof/>
                    <w:lang w:val="it-IT"/>
                  </w:rPr>
                  <m:t>T</m:t>
                </m:r>
              </m:e>
            </m:d>
          </m:sup>
        </m:sSup>
      </m:oMath>
      <w:r w:rsidRPr="00BC4878">
        <w:rPr>
          <w:noProof/>
          <w:lang w:val="it-IT"/>
        </w:rPr>
        <w:tab/>
        <w:t>(1)</w:t>
      </w:r>
    </w:p>
    <w:p w14:paraId="07F1B111" w14:textId="77777777" w:rsidR="00BC4878" w:rsidRPr="00BC4878" w:rsidRDefault="00BC4878" w:rsidP="00BC4878">
      <w:pPr>
        <w:pStyle w:val="CorpodelTestoSIR2022"/>
        <w:rPr>
          <w:noProof/>
          <w:lang w:val="it-IT"/>
        </w:rPr>
      </w:pPr>
    </w:p>
    <w:p w14:paraId="5E229544" w14:textId="77777777" w:rsidR="00BC4878" w:rsidRPr="00BC4878" w:rsidRDefault="00BC4878" w:rsidP="00BC4878">
      <w:pPr>
        <w:pStyle w:val="CorpodelTestoSIR2022"/>
        <w:rPr>
          <w:noProof/>
          <w:lang w:val="it-IT"/>
        </w:rPr>
      </w:pPr>
      <w:r w:rsidRPr="00BC4878">
        <w:rPr>
          <w:noProof/>
          <w:lang w:val="it-IT"/>
        </w:rPr>
        <w:t>Eventuali</w:t>
      </w:r>
      <w:r w:rsidRPr="00BC4878">
        <w:rPr>
          <w:b/>
          <w:bCs/>
          <w:noProof/>
          <w:lang w:val="it-IT"/>
        </w:rPr>
        <w:t xml:space="preserve"> tabelle</w:t>
      </w:r>
      <w:r w:rsidRPr="00BC4878">
        <w:rPr>
          <w:noProof/>
          <w:lang w:val="it-IT"/>
        </w:rPr>
        <w:t xml:space="preserve"> devono essere contenute all’interno del testo entrambe con Template “Tabelle SIR 2022”.  </w:t>
      </w:r>
    </w:p>
    <w:p w14:paraId="6FC54577" w14:textId="77777777" w:rsidR="00BC4878" w:rsidRPr="00BC4878" w:rsidRDefault="00BC4878" w:rsidP="00BC4878">
      <w:pPr>
        <w:pStyle w:val="CorpodelTestoSIR2022"/>
        <w:rPr>
          <w:b/>
          <w:noProof/>
          <w:lang w:val="it-IT"/>
        </w:rPr>
      </w:pPr>
    </w:p>
    <w:p w14:paraId="7E06D86B" w14:textId="77777777" w:rsidR="00BC4878" w:rsidRPr="00BC4878" w:rsidRDefault="00BC4878" w:rsidP="00BC4878">
      <w:pPr>
        <w:pStyle w:val="TabellaSIR2022"/>
        <w:rPr>
          <w:noProof/>
          <w:lang w:val="it-IT"/>
        </w:rPr>
      </w:pPr>
      <w:r w:rsidRPr="00BC4878">
        <w:rPr>
          <w:noProof/>
          <w:lang w:val="it-IT"/>
        </w:rPr>
        <w:t xml:space="preserve">Tabella 1: </w:t>
      </w:r>
      <w:r w:rsidRPr="00241336">
        <w:rPr>
          <w:b w:val="0"/>
          <w:noProof/>
          <w:lang w:val="it-IT"/>
        </w:rPr>
        <w:t>la legenda va posizionata sopra alla tabella con formato (Tabella SIR 2022).</w:t>
      </w:r>
    </w:p>
    <w:tbl>
      <w:tblPr>
        <w:tblW w:w="0" w:type="auto"/>
        <w:jc w:val="center"/>
        <w:tblBorders>
          <w:top w:val="single" w:sz="12" w:space="0" w:color="808080"/>
          <w:left w:val="nil"/>
          <w:bottom w:val="single" w:sz="12" w:space="0" w:color="808080"/>
          <w:right w:val="nil"/>
          <w:insideH w:val="nil"/>
          <w:insideV w:val="nil"/>
        </w:tblBorders>
        <w:tblLook w:val="00A0" w:firstRow="1" w:lastRow="0" w:firstColumn="1" w:lastColumn="0" w:noHBand="0" w:noVBand="0"/>
      </w:tblPr>
      <w:tblGrid>
        <w:gridCol w:w="1154"/>
        <w:gridCol w:w="911"/>
        <w:gridCol w:w="1066"/>
      </w:tblGrid>
      <w:tr w:rsidR="00BC4878" w:rsidRPr="00BC4878" w14:paraId="4ED6305B" w14:textId="77777777" w:rsidTr="009A0098">
        <w:trPr>
          <w:jc w:val="center"/>
        </w:trPr>
        <w:tc>
          <w:tcPr>
            <w:tcW w:w="1154" w:type="dxa"/>
            <w:tcBorders>
              <w:top w:val="single" w:sz="4" w:space="0" w:color="auto"/>
              <w:bottom w:val="single" w:sz="4" w:space="0" w:color="auto"/>
            </w:tcBorders>
          </w:tcPr>
          <w:p w14:paraId="67A97A2E" w14:textId="77777777" w:rsidR="00BC4878" w:rsidRPr="00BC4878" w:rsidRDefault="00BC4878" w:rsidP="009A0098">
            <w:pPr>
              <w:pStyle w:val="TabellaSIR2022"/>
              <w:rPr>
                <w:noProof/>
                <w:lang w:val="it-IT"/>
              </w:rPr>
            </w:pPr>
            <w:r w:rsidRPr="00BC4878">
              <w:rPr>
                <w:noProof/>
                <w:lang w:val="it-IT"/>
              </w:rPr>
              <w:t>A [mm</w:t>
            </w:r>
            <w:r w:rsidRPr="00BC4878">
              <w:rPr>
                <w:noProof/>
                <w:vertAlign w:val="superscript"/>
                <w:lang w:val="it-IT"/>
              </w:rPr>
              <w:t>2</w:t>
            </w:r>
            <w:r w:rsidRPr="00BC4878">
              <w:rPr>
                <w:noProof/>
                <w:lang w:val="it-IT"/>
              </w:rPr>
              <w:t>/s]</w:t>
            </w:r>
          </w:p>
        </w:tc>
        <w:tc>
          <w:tcPr>
            <w:tcW w:w="911" w:type="dxa"/>
            <w:tcBorders>
              <w:top w:val="single" w:sz="4" w:space="0" w:color="auto"/>
              <w:bottom w:val="single" w:sz="4" w:space="0" w:color="auto"/>
            </w:tcBorders>
          </w:tcPr>
          <w:p w14:paraId="6BC1138B" w14:textId="77777777" w:rsidR="00BC4878" w:rsidRPr="00BC4878" w:rsidRDefault="00BC4878" w:rsidP="009A0098">
            <w:pPr>
              <w:pStyle w:val="TabellaSIR2022"/>
              <w:rPr>
                <w:noProof/>
                <w:lang w:val="it-IT"/>
              </w:rPr>
            </w:pPr>
            <w:r w:rsidRPr="00BC4878">
              <w:rPr>
                <w:noProof/>
                <w:lang w:val="it-IT"/>
              </w:rPr>
              <w:t>B [N/s]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</w:tcPr>
          <w:p w14:paraId="6917BDB8" w14:textId="77777777" w:rsidR="00BC4878" w:rsidRPr="00BC4878" w:rsidRDefault="00BC4878" w:rsidP="009A0098">
            <w:pPr>
              <w:pStyle w:val="TabellaSIR2022"/>
              <w:rPr>
                <w:noProof/>
                <w:lang w:val="it-IT"/>
              </w:rPr>
            </w:pPr>
            <w:r w:rsidRPr="00BC4878">
              <w:rPr>
                <w:noProof/>
                <w:lang w:val="it-IT"/>
              </w:rPr>
              <w:t>C [Pas]</w:t>
            </w:r>
          </w:p>
        </w:tc>
      </w:tr>
      <w:tr w:rsidR="00BC4878" w:rsidRPr="00BC4878" w14:paraId="4CE0EAEE" w14:textId="77777777" w:rsidTr="009A0098">
        <w:trPr>
          <w:jc w:val="center"/>
        </w:trPr>
        <w:tc>
          <w:tcPr>
            <w:tcW w:w="1154" w:type="dxa"/>
            <w:tcBorders>
              <w:top w:val="single" w:sz="4" w:space="0" w:color="auto"/>
              <w:bottom w:val="nil"/>
            </w:tcBorders>
          </w:tcPr>
          <w:p w14:paraId="0A09FE36" w14:textId="77777777" w:rsidR="00BC4878" w:rsidRPr="00241336" w:rsidRDefault="00BC4878" w:rsidP="009A0098">
            <w:pPr>
              <w:pStyle w:val="TabellaSIR2022"/>
              <w:rPr>
                <w:b w:val="0"/>
                <w:noProof/>
                <w:lang w:val="it-IT"/>
              </w:rPr>
            </w:pPr>
            <w:r w:rsidRPr="00241336">
              <w:rPr>
                <w:b w:val="0"/>
                <w:noProof/>
                <w:lang w:val="it-IT"/>
              </w:rPr>
              <w:t>100</w:t>
            </w:r>
          </w:p>
        </w:tc>
        <w:tc>
          <w:tcPr>
            <w:tcW w:w="911" w:type="dxa"/>
            <w:tcBorders>
              <w:top w:val="single" w:sz="4" w:space="0" w:color="auto"/>
              <w:bottom w:val="nil"/>
            </w:tcBorders>
          </w:tcPr>
          <w:p w14:paraId="3C6A075A" w14:textId="77777777" w:rsidR="00BC4878" w:rsidRPr="00241336" w:rsidRDefault="00BC4878" w:rsidP="009A0098">
            <w:pPr>
              <w:pStyle w:val="TabellaSIR2022"/>
              <w:rPr>
                <w:b w:val="0"/>
                <w:noProof/>
                <w:lang w:val="it-IT"/>
              </w:rPr>
            </w:pPr>
            <w:r w:rsidRPr="00241336">
              <w:rPr>
                <w:b w:val="0"/>
                <w:noProof/>
                <w:lang w:val="it-IT"/>
              </w:rPr>
              <w:t>101</w:t>
            </w:r>
          </w:p>
        </w:tc>
        <w:tc>
          <w:tcPr>
            <w:tcW w:w="1066" w:type="dxa"/>
            <w:tcBorders>
              <w:top w:val="single" w:sz="4" w:space="0" w:color="auto"/>
              <w:bottom w:val="nil"/>
            </w:tcBorders>
          </w:tcPr>
          <w:p w14:paraId="4AA8E834" w14:textId="77777777" w:rsidR="00BC4878" w:rsidRPr="00241336" w:rsidRDefault="00BC4878" w:rsidP="009A0098">
            <w:pPr>
              <w:pStyle w:val="TabellaSIR2022"/>
              <w:rPr>
                <w:b w:val="0"/>
                <w:noProof/>
                <w:lang w:val="it-IT"/>
              </w:rPr>
            </w:pPr>
            <w:r w:rsidRPr="00241336">
              <w:rPr>
                <w:b w:val="0"/>
                <w:noProof/>
                <w:lang w:val="it-IT"/>
              </w:rPr>
              <w:t>102</w:t>
            </w:r>
          </w:p>
        </w:tc>
      </w:tr>
      <w:tr w:rsidR="00BC4878" w:rsidRPr="00BC4878" w14:paraId="41037F61" w14:textId="77777777" w:rsidTr="009A0098">
        <w:trPr>
          <w:jc w:val="center"/>
        </w:trPr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6BA196B5" w14:textId="77777777" w:rsidR="00BC4878" w:rsidRPr="00241336" w:rsidRDefault="00BC4878" w:rsidP="009A0098">
            <w:pPr>
              <w:pStyle w:val="TabellaSIR2022"/>
              <w:rPr>
                <w:b w:val="0"/>
                <w:noProof/>
                <w:lang w:val="it-IT"/>
              </w:rPr>
            </w:pPr>
            <w:r w:rsidRPr="00241336">
              <w:rPr>
                <w:b w:val="0"/>
                <w:noProof/>
                <w:lang w:val="it-IT"/>
              </w:rPr>
              <w:t>20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311F8D53" w14:textId="77777777" w:rsidR="00BC4878" w:rsidRPr="00241336" w:rsidRDefault="00BC4878" w:rsidP="009A0098">
            <w:pPr>
              <w:pStyle w:val="TabellaSIR2022"/>
              <w:rPr>
                <w:b w:val="0"/>
                <w:noProof/>
                <w:lang w:val="it-IT"/>
              </w:rPr>
            </w:pPr>
            <w:r w:rsidRPr="00241336">
              <w:rPr>
                <w:b w:val="0"/>
                <w:noProof/>
                <w:lang w:val="it-IT"/>
              </w:rPr>
              <w:t>201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227D6E77" w14:textId="77777777" w:rsidR="00BC4878" w:rsidRPr="00241336" w:rsidRDefault="00BC4878" w:rsidP="009A0098">
            <w:pPr>
              <w:pStyle w:val="TabellaSIR2022"/>
              <w:rPr>
                <w:b w:val="0"/>
                <w:noProof/>
                <w:lang w:val="it-IT"/>
              </w:rPr>
            </w:pPr>
            <w:r w:rsidRPr="00241336">
              <w:rPr>
                <w:b w:val="0"/>
                <w:noProof/>
                <w:lang w:val="it-IT"/>
              </w:rPr>
              <w:t>202</w:t>
            </w:r>
          </w:p>
        </w:tc>
      </w:tr>
      <w:tr w:rsidR="00BC4878" w:rsidRPr="00BC4878" w14:paraId="00F125CB" w14:textId="77777777" w:rsidTr="009A0098">
        <w:trPr>
          <w:jc w:val="center"/>
        </w:trPr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14:paraId="3E3A9643" w14:textId="77777777" w:rsidR="00BC4878" w:rsidRPr="00241336" w:rsidRDefault="00BC4878" w:rsidP="009A0098">
            <w:pPr>
              <w:pStyle w:val="TabellaSIR2022"/>
              <w:rPr>
                <w:b w:val="0"/>
                <w:noProof/>
                <w:lang w:val="it-IT"/>
              </w:rPr>
            </w:pPr>
            <w:r w:rsidRPr="00241336">
              <w:rPr>
                <w:b w:val="0"/>
                <w:noProof/>
                <w:lang w:val="it-IT"/>
              </w:rPr>
              <w:t>30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8A36300" w14:textId="77777777" w:rsidR="00BC4878" w:rsidRPr="00241336" w:rsidRDefault="00BC4878" w:rsidP="009A0098">
            <w:pPr>
              <w:pStyle w:val="TabellaSIR2022"/>
              <w:rPr>
                <w:b w:val="0"/>
                <w:noProof/>
                <w:lang w:val="it-IT"/>
              </w:rPr>
            </w:pPr>
            <w:r w:rsidRPr="00241336">
              <w:rPr>
                <w:b w:val="0"/>
                <w:noProof/>
                <w:lang w:val="it-IT"/>
              </w:rPr>
              <w:t>301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5F19EEF5" w14:textId="77777777" w:rsidR="00BC4878" w:rsidRPr="00241336" w:rsidRDefault="00BC4878" w:rsidP="009A0098">
            <w:pPr>
              <w:pStyle w:val="TabellaSIR2022"/>
              <w:rPr>
                <w:b w:val="0"/>
                <w:noProof/>
                <w:lang w:val="it-IT"/>
              </w:rPr>
            </w:pPr>
            <w:r w:rsidRPr="00241336">
              <w:rPr>
                <w:b w:val="0"/>
                <w:noProof/>
                <w:lang w:val="it-IT"/>
              </w:rPr>
              <w:t>302</w:t>
            </w:r>
          </w:p>
        </w:tc>
      </w:tr>
      <w:tr w:rsidR="00BC4878" w:rsidRPr="00BC4878" w14:paraId="190F0CA7" w14:textId="77777777" w:rsidTr="009A0098">
        <w:trPr>
          <w:jc w:val="center"/>
        </w:trPr>
        <w:tc>
          <w:tcPr>
            <w:tcW w:w="1154" w:type="dxa"/>
            <w:tcBorders>
              <w:top w:val="nil"/>
              <w:bottom w:val="single" w:sz="4" w:space="0" w:color="auto"/>
            </w:tcBorders>
          </w:tcPr>
          <w:p w14:paraId="3E4388BB" w14:textId="77777777" w:rsidR="00BC4878" w:rsidRPr="00241336" w:rsidRDefault="00BC4878" w:rsidP="009A0098">
            <w:pPr>
              <w:pStyle w:val="TabellaSIR2022"/>
              <w:rPr>
                <w:b w:val="0"/>
                <w:noProof/>
                <w:lang w:val="it-IT"/>
              </w:rPr>
            </w:pPr>
            <w:r w:rsidRPr="00241336">
              <w:rPr>
                <w:b w:val="0"/>
                <w:noProof/>
                <w:lang w:val="it-IT"/>
              </w:rPr>
              <w:t>400</w:t>
            </w:r>
          </w:p>
        </w:tc>
        <w:tc>
          <w:tcPr>
            <w:tcW w:w="911" w:type="dxa"/>
            <w:tcBorders>
              <w:top w:val="nil"/>
              <w:bottom w:val="single" w:sz="4" w:space="0" w:color="auto"/>
            </w:tcBorders>
          </w:tcPr>
          <w:p w14:paraId="3FE13950" w14:textId="77777777" w:rsidR="00BC4878" w:rsidRPr="00241336" w:rsidRDefault="00BC4878" w:rsidP="009A0098">
            <w:pPr>
              <w:pStyle w:val="TabellaSIR2022"/>
              <w:rPr>
                <w:b w:val="0"/>
                <w:noProof/>
                <w:lang w:val="it-IT"/>
              </w:rPr>
            </w:pPr>
            <w:r w:rsidRPr="00241336">
              <w:rPr>
                <w:b w:val="0"/>
                <w:noProof/>
                <w:lang w:val="it-IT"/>
              </w:rPr>
              <w:t>401</w:t>
            </w:r>
          </w:p>
        </w:tc>
        <w:tc>
          <w:tcPr>
            <w:tcW w:w="1066" w:type="dxa"/>
            <w:tcBorders>
              <w:top w:val="nil"/>
              <w:bottom w:val="single" w:sz="4" w:space="0" w:color="auto"/>
            </w:tcBorders>
          </w:tcPr>
          <w:p w14:paraId="3E608D07" w14:textId="77777777" w:rsidR="00BC4878" w:rsidRPr="00241336" w:rsidRDefault="00BC4878" w:rsidP="009A0098">
            <w:pPr>
              <w:pStyle w:val="TabellaSIR2022"/>
              <w:rPr>
                <w:b w:val="0"/>
                <w:noProof/>
                <w:lang w:val="it-IT"/>
              </w:rPr>
            </w:pPr>
            <w:r w:rsidRPr="00241336">
              <w:rPr>
                <w:b w:val="0"/>
                <w:noProof/>
                <w:lang w:val="it-IT"/>
              </w:rPr>
              <w:t>402</w:t>
            </w:r>
          </w:p>
        </w:tc>
      </w:tr>
    </w:tbl>
    <w:p w14:paraId="7165249A" w14:textId="77777777" w:rsidR="00BC4878" w:rsidRPr="00BC4878" w:rsidRDefault="00BC4878" w:rsidP="00BC4878">
      <w:pPr>
        <w:pStyle w:val="CorpodelTestoSIR2022"/>
        <w:rPr>
          <w:noProof/>
          <w:lang w:val="it-IT"/>
        </w:rPr>
      </w:pPr>
    </w:p>
    <w:p w14:paraId="4396C888" w14:textId="77777777" w:rsidR="00B2016D" w:rsidRDefault="00B2016D" w:rsidP="00BC4878">
      <w:pPr>
        <w:pStyle w:val="CorpodelTestoSIR2022"/>
        <w:rPr>
          <w:noProof/>
          <w:lang w:val="it-IT"/>
        </w:rPr>
      </w:pPr>
    </w:p>
    <w:p w14:paraId="503A2227" w14:textId="24F0C3DD" w:rsidR="00BC4878" w:rsidRPr="00BC4878" w:rsidRDefault="00BC4878" w:rsidP="00BC4878">
      <w:pPr>
        <w:pStyle w:val="CorpodelTestoSIR2022"/>
        <w:rPr>
          <w:noProof/>
          <w:lang w:val="it-IT"/>
        </w:rPr>
      </w:pPr>
      <w:r w:rsidRPr="00BC4878">
        <w:rPr>
          <w:noProof/>
          <w:lang w:val="it-IT"/>
        </w:rPr>
        <w:t xml:space="preserve">Le </w:t>
      </w:r>
      <w:r w:rsidRPr="00BC4878">
        <w:rPr>
          <w:b/>
          <w:bCs/>
          <w:noProof/>
          <w:lang w:val="it-IT"/>
        </w:rPr>
        <w:t>figure</w:t>
      </w:r>
      <w:r w:rsidRPr="00BC4878">
        <w:rPr>
          <w:noProof/>
          <w:lang w:val="it-IT"/>
        </w:rPr>
        <w:t xml:space="preserve"> devono essere di dimensioni compatibili con il testo. </w:t>
      </w:r>
    </w:p>
    <w:p w14:paraId="613D15E5" w14:textId="4C533815" w:rsidR="00BC4878" w:rsidRPr="00BC4878" w:rsidRDefault="00BC4878" w:rsidP="00BC4878">
      <w:pPr>
        <w:pStyle w:val="FiguraSIR2022"/>
        <w:rPr>
          <w:noProof/>
          <w:lang w:val="it-IT"/>
        </w:rPr>
      </w:pPr>
      <w:r w:rsidRPr="00BC4878">
        <w:rPr>
          <w:noProof/>
          <w:lang w:val="it-IT"/>
        </w:rPr>
        <w:drawing>
          <wp:inline distT="0" distB="0" distL="0" distR="0" wp14:anchorId="46AB962F" wp14:editId="76483CD9">
            <wp:extent cx="1744345" cy="1608455"/>
            <wp:effectExtent l="0" t="0" r="8255" b="0"/>
            <wp:docPr id="1" name="Picture 1" descr="A close up of water drop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water drops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345" cy="160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DE953" w14:textId="494029D8" w:rsidR="00BC4878" w:rsidRPr="00BC4878" w:rsidRDefault="00BC4878" w:rsidP="00BC4878">
      <w:pPr>
        <w:pStyle w:val="FiguraSIR2022"/>
        <w:rPr>
          <w:b w:val="0"/>
          <w:bCs/>
          <w:noProof/>
          <w:lang w:val="it-IT"/>
        </w:rPr>
      </w:pPr>
      <w:r w:rsidRPr="00BC4878">
        <w:rPr>
          <w:noProof/>
          <w:lang w:val="it-IT"/>
        </w:rPr>
        <w:t xml:space="preserve">Figura 1: </w:t>
      </w:r>
      <w:r w:rsidRPr="00241336">
        <w:rPr>
          <w:b w:val="0"/>
          <w:noProof/>
          <w:lang w:val="it-IT"/>
        </w:rPr>
        <w:t xml:space="preserve">la legenda va posizionata </w:t>
      </w:r>
      <w:r w:rsidR="00FB02B5" w:rsidRPr="00241336">
        <w:rPr>
          <w:b w:val="0"/>
          <w:noProof/>
          <w:lang w:val="it-IT"/>
        </w:rPr>
        <w:t xml:space="preserve">sotto </w:t>
      </w:r>
      <w:r w:rsidRPr="00241336">
        <w:rPr>
          <w:b w:val="0"/>
          <w:noProof/>
          <w:lang w:val="it-IT"/>
        </w:rPr>
        <w:t>alla tabella con formato (</w:t>
      </w:r>
      <w:r w:rsidR="00FB02B5" w:rsidRPr="00241336">
        <w:rPr>
          <w:b w:val="0"/>
          <w:noProof/>
          <w:lang w:val="it-IT"/>
        </w:rPr>
        <w:t xml:space="preserve">Figura </w:t>
      </w:r>
      <w:r w:rsidRPr="00241336">
        <w:rPr>
          <w:b w:val="0"/>
          <w:noProof/>
          <w:lang w:val="it-IT"/>
        </w:rPr>
        <w:t>SIR 2022)</w:t>
      </w:r>
    </w:p>
    <w:p w14:paraId="1C6D0E04" w14:textId="77777777" w:rsidR="00BC4878" w:rsidRPr="00BC4878" w:rsidRDefault="00BC4878" w:rsidP="00BC4878">
      <w:pPr>
        <w:pStyle w:val="LegendaFiguraSIR2016"/>
        <w:rPr>
          <w:noProof/>
          <w:lang w:val="it-IT"/>
        </w:rPr>
      </w:pPr>
    </w:p>
    <w:p w14:paraId="1EBF627B" w14:textId="77777777" w:rsidR="00BC4878" w:rsidRPr="00BC4878" w:rsidRDefault="00BC4878" w:rsidP="00BC4878">
      <w:pPr>
        <w:pStyle w:val="CorpodelTestoSIR2022"/>
        <w:rPr>
          <w:noProof/>
          <w:lang w:val="it-IT"/>
        </w:rPr>
      </w:pPr>
      <w:r w:rsidRPr="00BC4878">
        <w:rPr>
          <w:noProof/>
          <w:lang w:val="it-IT"/>
        </w:rPr>
        <w:t xml:space="preserve">Le figure devono essere centrate “in linea con il testo” numerate in sequenza. </w:t>
      </w:r>
    </w:p>
    <w:p w14:paraId="260E7466" w14:textId="50793C4F" w:rsidR="00BC4878" w:rsidRPr="00BC4878" w:rsidRDefault="00BC4878" w:rsidP="00BC4878">
      <w:pPr>
        <w:pStyle w:val="CorpodelTestoSIR2022"/>
        <w:rPr>
          <w:noProof/>
          <w:lang w:val="it-IT"/>
        </w:rPr>
      </w:pPr>
      <w:r w:rsidRPr="00BC4878">
        <w:rPr>
          <w:noProof/>
          <w:lang w:val="it-IT"/>
        </w:rPr>
        <w:t xml:space="preserve">I </w:t>
      </w:r>
      <w:r w:rsidRPr="00BC4878">
        <w:rPr>
          <w:b/>
          <w:bCs/>
          <w:noProof/>
          <w:lang w:val="it-IT"/>
        </w:rPr>
        <w:t>riferimenti bibliografici</w:t>
      </w:r>
      <w:r w:rsidRPr="00BC4878">
        <w:rPr>
          <w:noProof/>
          <w:lang w:val="it-IT"/>
        </w:rPr>
        <w:t xml:space="preserve"> devono essere citati attraverso un numero tra parentesi quadre [1-2] nel testo</w:t>
      </w:r>
      <w:r w:rsidR="00241336">
        <w:rPr>
          <w:noProof/>
          <w:lang w:val="it-IT"/>
        </w:rPr>
        <w:t xml:space="preserve">. </w:t>
      </w:r>
      <w:r w:rsidRPr="00BC4878">
        <w:rPr>
          <w:noProof/>
          <w:lang w:val="it-IT"/>
        </w:rPr>
        <w:t xml:space="preserve">Se il lavoro citato è a </w:t>
      </w:r>
      <w:r w:rsidRPr="00BC4878">
        <w:rPr>
          <w:noProof/>
          <w:lang w:val="it-IT"/>
        </w:rPr>
        <w:lastRenderedPageBreak/>
        <w:t xml:space="preserve">firma di due soli autori, essi devono essere citati entrambi, mentre si utilizzi la dicitura “Primo autore et al.” per le pubblicazioni di più di due co-autori. I riferimenti bibliografici alla fine del manoscritto devono apparire nello stesso ordine in cui sono citati nel testo. La bibliografia deve includere il titolo del lavoro citato o del libro, numero del volume, anno e numeri di pagina completo nel formato </w:t>
      </w:r>
      <w:r w:rsidR="00010C63">
        <w:rPr>
          <w:noProof/>
          <w:lang w:val="it-IT"/>
        </w:rPr>
        <w:t>Tahoma</w:t>
      </w:r>
      <w:r w:rsidRPr="00BC4878">
        <w:rPr>
          <w:noProof/>
          <w:lang w:val="it-IT"/>
        </w:rPr>
        <w:t xml:space="preserve"> </w:t>
      </w:r>
      <w:smartTag w:uri="urn:schemas-microsoft-com:office:smarttags" w:element="metricconverter">
        <w:smartTagPr>
          <w:attr w:name="ProductID" w:val="10 pt"/>
        </w:smartTagPr>
        <w:r w:rsidRPr="00BC4878">
          <w:rPr>
            <w:noProof/>
            <w:lang w:val="it-IT"/>
          </w:rPr>
          <w:t>10 pt</w:t>
        </w:r>
      </w:smartTag>
      <w:r w:rsidRPr="00BC4878">
        <w:rPr>
          <w:noProof/>
          <w:lang w:val="it-IT"/>
        </w:rPr>
        <w:t>, giustificato. (Word Template: “Bibliografia SIR 20</w:t>
      </w:r>
      <w:r w:rsidR="00FB02B5">
        <w:rPr>
          <w:noProof/>
          <w:lang w:val="it-IT"/>
        </w:rPr>
        <w:t>22</w:t>
      </w:r>
      <w:r w:rsidRPr="00BC4878">
        <w:rPr>
          <w:noProof/>
          <w:lang w:val="it-IT"/>
        </w:rPr>
        <w:t>”). Esempi sono presenti alla fine.</w:t>
      </w:r>
    </w:p>
    <w:p w14:paraId="13943909" w14:textId="77777777" w:rsidR="00BC4878" w:rsidRPr="00BC4878" w:rsidRDefault="00BC4878" w:rsidP="00BC4878">
      <w:pPr>
        <w:pStyle w:val="Titolo1SIR2022"/>
        <w:rPr>
          <w:noProof/>
        </w:rPr>
      </w:pPr>
      <w:r w:rsidRPr="00BC4878">
        <w:rPr>
          <w:noProof/>
        </w:rPr>
        <w:t>6. Conclusioni</w:t>
      </w:r>
    </w:p>
    <w:p w14:paraId="385CC8CA" w14:textId="77777777" w:rsidR="00BC4878" w:rsidRPr="00BC4878" w:rsidRDefault="00BC4878" w:rsidP="00BC4878">
      <w:pPr>
        <w:pStyle w:val="CorpodelTestoSIR2022"/>
        <w:rPr>
          <w:noProof/>
          <w:lang w:val="it-IT"/>
        </w:rPr>
      </w:pPr>
      <w:r w:rsidRPr="00BC4878">
        <w:rPr>
          <w:noProof/>
          <w:lang w:val="it-IT"/>
        </w:rPr>
        <w:t>I lavori, esclusivamente in formato “.doc” o “.docx”, devono essere inviati utilizzando la pagina web dedicata del sito del convegno.</w:t>
      </w:r>
    </w:p>
    <w:p w14:paraId="5A8FC1E7" w14:textId="77777777" w:rsidR="00BC4878" w:rsidRPr="00BC4878" w:rsidRDefault="00BC4878" w:rsidP="00BC4878">
      <w:pPr>
        <w:pStyle w:val="Titolo1SIR2022"/>
        <w:rPr>
          <w:noProof/>
        </w:rPr>
      </w:pPr>
      <w:r w:rsidRPr="00BC4878">
        <w:rPr>
          <w:noProof/>
        </w:rPr>
        <w:t>8. Uso del file template</w:t>
      </w:r>
    </w:p>
    <w:p w14:paraId="580E908F" w14:textId="003E2CC6" w:rsidR="00BC4878" w:rsidRPr="00BC4878" w:rsidRDefault="00BC4878" w:rsidP="00BC4878">
      <w:pPr>
        <w:pStyle w:val="CorpodelTestoSIR2022"/>
        <w:rPr>
          <w:noProof/>
          <w:lang w:val="it-IT"/>
        </w:rPr>
      </w:pPr>
      <w:r w:rsidRPr="00BC4878">
        <w:rPr>
          <w:noProof/>
          <w:lang w:val="it-IT"/>
        </w:rPr>
        <w:t xml:space="preserve">Il file template è un normale documento di MS Word. Tutti gli stili citati sono disponibili nella “Barra di Formattazione” e sono caratterizzati dalla voce dicitura SIR 2022 alla fine del nome. Nel caso abbiate bisogno di rendere visibile </w:t>
      </w:r>
      <w:smartTag w:uri="urn:schemas-microsoft-com:office:smarttags" w:element="PersonName">
        <w:smartTagPr>
          <w:attr w:name="ProductID" w:val="la “Barra"/>
        </w:smartTagPr>
        <w:r w:rsidRPr="00BC4878">
          <w:rPr>
            <w:noProof/>
            <w:lang w:val="it-IT"/>
          </w:rPr>
          <w:t>la “Barra</w:t>
        </w:r>
      </w:smartTag>
      <w:r w:rsidRPr="00BC4878">
        <w:rPr>
          <w:noProof/>
          <w:lang w:val="it-IT"/>
        </w:rPr>
        <w:t xml:space="preserve"> di formattazione” operate come segue:</w:t>
      </w:r>
    </w:p>
    <w:p w14:paraId="41CCAF64" w14:textId="77777777" w:rsidR="00BC4878" w:rsidRPr="00BC4878" w:rsidRDefault="00BC4878" w:rsidP="00BC4878">
      <w:pPr>
        <w:pStyle w:val="CorpodelTestoSIR2022"/>
        <w:rPr>
          <w:noProof/>
          <w:lang w:val="it-IT"/>
        </w:rPr>
      </w:pPr>
      <w:r w:rsidRPr="00BC4878">
        <w:rPr>
          <w:noProof/>
          <w:lang w:val="it-IT"/>
        </w:rPr>
        <w:t>Windows: “Home”</w:t>
      </w:r>
      <w:r w:rsidRPr="00BC4878">
        <w:rPr>
          <w:noProof/>
          <w:lang w:val="it-IT"/>
        </w:rPr>
        <w:sym w:font="Wingdings" w:char="F0E0"/>
      </w:r>
      <w:r w:rsidRPr="00BC4878">
        <w:rPr>
          <w:noProof/>
          <w:lang w:val="it-IT"/>
        </w:rPr>
        <w:t xml:space="preserve"> “Stili” </w:t>
      </w:r>
      <w:r w:rsidRPr="00BC4878">
        <w:rPr>
          <w:noProof/>
          <w:lang w:val="it-IT"/>
        </w:rPr>
        <w:sym w:font="Wingdings" w:char="F0E0"/>
      </w:r>
      <w:r w:rsidRPr="00BC4878">
        <w:rPr>
          <w:noProof/>
          <w:lang w:val="it-IT"/>
        </w:rPr>
        <w:t xml:space="preserve"> Selezionare la freccia in basso a destra nel riquadro.</w:t>
      </w:r>
    </w:p>
    <w:p w14:paraId="64716951" w14:textId="77777777" w:rsidR="00BC4878" w:rsidRPr="00BC4878" w:rsidRDefault="00BC4878" w:rsidP="00BC4878">
      <w:pPr>
        <w:pStyle w:val="Titolo1SIR2022"/>
        <w:rPr>
          <w:noProof/>
        </w:rPr>
      </w:pPr>
      <w:r w:rsidRPr="00BC4878">
        <w:rPr>
          <w:noProof/>
        </w:rPr>
        <w:t>Ringraziamenti</w:t>
      </w:r>
    </w:p>
    <w:p w14:paraId="6DE22808" w14:textId="77777777" w:rsidR="00BC4878" w:rsidRPr="00BC4878" w:rsidRDefault="00BC4878" w:rsidP="00BC4878">
      <w:pPr>
        <w:pStyle w:val="CorpodelTestoSIR2022"/>
        <w:rPr>
          <w:bCs/>
          <w:noProof/>
          <w:sz w:val="18"/>
          <w:vertAlign w:val="superscript"/>
          <w:lang w:val="it-IT"/>
        </w:rPr>
      </w:pPr>
      <w:r w:rsidRPr="00BC4878">
        <w:rPr>
          <w:noProof/>
          <w:lang w:val="it-IT"/>
        </w:rPr>
        <w:t>L’eventuale sezione di ringraziamenti va collocata prima della bibliografia.</w:t>
      </w:r>
    </w:p>
    <w:p w14:paraId="1826B26B" w14:textId="77777777" w:rsidR="00BC4878" w:rsidRPr="00BC4878" w:rsidRDefault="00BC4878" w:rsidP="00BC4878">
      <w:pPr>
        <w:pStyle w:val="Titolo1SIR2022"/>
        <w:rPr>
          <w:noProof/>
        </w:rPr>
      </w:pPr>
      <w:r w:rsidRPr="00BC4878">
        <w:rPr>
          <w:noProof/>
        </w:rPr>
        <w:t>bibliografia</w:t>
      </w:r>
    </w:p>
    <w:p w14:paraId="1F9781EC" w14:textId="77777777" w:rsidR="00BC4878" w:rsidRPr="00BC4878" w:rsidRDefault="00BC4878" w:rsidP="00BC4878">
      <w:pPr>
        <w:pStyle w:val="BibliografiaSIR2022"/>
        <w:rPr>
          <w:noProof/>
          <w:lang w:val="it-IT"/>
        </w:rPr>
      </w:pPr>
      <w:r w:rsidRPr="00BC4878">
        <w:rPr>
          <w:noProof/>
          <w:lang w:val="it-IT"/>
        </w:rPr>
        <w:t>[1] Giesekus AR, Miller AN: Order parameter Presentation of Spatial Inhomogenities, Appl. Rheol. 15 (2005) 415-431.</w:t>
      </w:r>
    </w:p>
    <w:p w14:paraId="1260066A" w14:textId="77777777" w:rsidR="00BC4878" w:rsidRPr="00BC4878" w:rsidRDefault="00BC4878" w:rsidP="00BC4878">
      <w:pPr>
        <w:pStyle w:val="BibliografiaSIR2022"/>
        <w:rPr>
          <w:noProof/>
          <w:lang w:val="it-IT"/>
        </w:rPr>
      </w:pPr>
      <w:r w:rsidRPr="00BC4878">
        <w:rPr>
          <w:noProof/>
          <w:lang w:val="it-IT"/>
        </w:rPr>
        <w:t>[2] Jones P: Intermolecular Forces, Pergamon Press, New York (1998).</w:t>
      </w:r>
    </w:p>
    <w:p w14:paraId="08E2D585" w14:textId="77777777" w:rsidR="00BC4878" w:rsidRPr="00BC4878" w:rsidRDefault="00BC4878" w:rsidP="00BC4878">
      <w:pPr>
        <w:pStyle w:val="BibliografiaSIR2022"/>
        <w:rPr>
          <w:noProof/>
          <w:lang w:val="it-IT"/>
        </w:rPr>
      </w:pPr>
      <w:r w:rsidRPr="00BC4878">
        <w:rPr>
          <w:noProof/>
          <w:lang w:val="it-IT"/>
        </w:rPr>
        <w:t>[3] N. Phan-Thien, M. Safari-Ardi et al.: Oscillatory and Simple shear flows of a flour-water dough: a Constitutive Model, Rheol Acta,36, (1997) 38-48.</w:t>
      </w:r>
    </w:p>
    <w:p w14:paraId="1885B0A0" w14:textId="77777777" w:rsidR="003D4A4C" w:rsidRPr="00BC4878" w:rsidRDefault="003D4A4C">
      <w:pPr>
        <w:rPr>
          <w:noProof/>
        </w:rPr>
      </w:pPr>
    </w:p>
    <w:sectPr w:rsidR="003D4A4C" w:rsidRPr="00BC4878" w:rsidSect="00C3724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9639" w:h="13608" w:code="9"/>
      <w:pgMar w:top="1134" w:right="1418" w:bottom="1134" w:left="1701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AD6F74" w14:textId="77777777" w:rsidR="006A010C" w:rsidRDefault="006A010C">
      <w:r>
        <w:separator/>
      </w:r>
    </w:p>
  </w:endnote>
  <w:endnote w:type="continuationSeparator" w:id="0">
    <w:p w14:paraId="4A5EFEB4" w14:textId="77777777" w:rsidR="006A010C" w:rsidRDefault="006A01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10E2E" w14:textId="77777777" w:rsidR="00457106" w:rsidRDefault="008A4DFB" w:rsidP="00665C9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3F99BC46" w14:textId="77777777" w:rsidR="00FB38D5" w:rsidRPr="00457106" w:rsidRDefault="006A010C">
    <w:pPr>
      <w:rPr>
        <w:rStyle w:val="PageNumbe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9D8402" w14:textId="77777777" w:rsidR="00457106" w:rsidRDefault="008A4DFB" w:rsidP="00665C9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61DE08A8" w14:textId="77777777" w:rsidR="00A10DC8" w:rsidRPr="00A10DC8" w:rsidRDefault="006A010C" w:rsidP="00457106">
    <w:pPr>
      <w:rPr>
        <w:rStyle w:val="PageNumbe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CF44E3" w14:textId="77777777" w:rsidR="00457106" w:rsidRDefault="008A4DFB" w:rsidP="00665C9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5B92929A" w14:textId="77777777" w:rsidR="00FB38D5" w:rsidRPr="00457106" w:rsidRDefault="006A010C">
    <w:pPr>
      <w:rPr>
        <w:rStyle w:val="PageNumbe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B53176" w14:textId="77777777" w:rsidR="006A010C" w:rsidRDefault="006A010C">
      <w:r>
        <w:separator/>
      </w:r>
    </w:p>
  </w:footnote>
  <w:footnote w:type="continuationSeparator" w:id="0">
    <w:p w14:paraId="7A164FEB" w14:textId="77777777" w:rsidR="006A010C" w:rsidRDefault="006A01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260DF6" w14:textId="77777777" w:rsidR="00FB38D5" w:rsidRDefault="008A4DFB" w:rsidP="003B61F0">
    <w:pPr>
      <w:pStyle w:val="IntestazionepariSIR2016"/>
    </w:pPr>
    <w:r w:rsidRPr="00A10DC8">
      <w:t>Primo Autore et al.</w:t>
    </w:r>
    <w:r>
      <w:t xml:space="preserve">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2D3EF9" w14:textId="77777777" w:rsidR="001F5B99" w:rsidRPr="00784305" w:rsidRDefault="008A4DFB" w:rsidP="001F5B99">
    <w:pPr>
      <w:pStyle w:val="IntestazioneprimapaginaSIR2016"/>
    </w:pPr>
    <w:r w:rsidRPr="001005D4">
      <w:t xml:space="preserve">Atti </w:t>
    </w:r>
    <w:r>
      <w:t>del XVII</w:t>
    </w:r>
    <w:r w:rsidRPr="001005D4">
      <w:t xml:space="preserve"> Convegno del</w:t>
    </w:r>
    <w:r>
      <w:t>l’Associazione Italiana di Reologia-SIR</w:t>
    </w:r>
  </w:p>
  <w:p w14:paraId="4AD59B47" w14:textId="77777777" w:rsidR="00FB38D5" w:rsidRPr="001F5B99" w:rsidRDefault="006A010C" w:rsidP="001F5B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4699DA" w14:textId="77777777" w:rsidR="00FB38D5" w:rsidRPr="00784305" w:rsidRDefault="008A4DFB" w:rsidP="003B61F0">
    <w:pPr>
      <w:pStyle w:val="IntestazioneprimapaginaSIR2016"/>
    </w:pPr>
    <w:r w:rsidRPr="001005D4">
      <w:t xml:space="preserve">Atti </w:t>
    </w:r>
    <w:r>
      <w:t>del XVII</w:t>
    </w:r>
    <w:r w:rsidRPr="001005D4">
      <w:t xml:space="preserve"> Convegno del</w:t>
    </w:r>
    <w:r>
      <w:t>l’Associazione Italiana di Reologia-SI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0tDQzMzWxsDQzNTVV0lEKTi0uzszPAykwrAUAJa8EWCwAAAA="/>
  </w:docVars>
  <w:rsids>
    <w:rsidRoot w:val="00BC4878"/>
    <w:rsid w:val="00010C63"/>
    <w:rsid w:val="00061950"/>
    <w:rsid w:val="00241336"/>
    <w:rsid w:val="00256951"/>
    <w:rsid w:val="003D4A4C"/>
    <w:rsid w:val="006A010C"/>
    <w:rsid w:val="00712DEB"/>
    <w:rsid w:val="00745D45"/>
    <w:rsid w:val="0088437C"/>
    <w:rsid w:val="008A4DFB"/>
    <w:rsid w:val="00903FD5"/>
    <w:rsid w:val="00A809B1"/>
    <w:rsid w:val="00B2016D"/>
    <w:rsid w:val="00BC4878"/>
    <w:rsid w:val="00D528A0"/>
    <w:rsid w:val="00DB601E"/>
    <w:rsid w:val="00FB02B5"/>
    <w:rsid w:val="00FC0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2EE35969"/>
  <w15:chartTrackingRefBased/>
  <w15:docId w15:val="{FF9274A1-BDE8-458E-92F3-443F0C95D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6195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487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testazioneprimapaginaSIR2016">
    <w:name w:val="Intestazione prima pagina SIR 2016"/>
    <w:basedOn w:val="Normal"/>
    <w:rsid w:val="00BC4878"/>
    <w:pPr>
      <w:jc w:val="right"/>
    </w:pPr>
    <w:rPr>
      <w:rFonts w:ascii="Tahoma" w:hAnsi="Tahoma" w:cs="Tahoma"/>
      <w:sz w:val="18"/>
    </w:rPr>
  </w:style>
  <w:style w:type="character" w:styleId="PageNumber">
    <w:name w:val="page number"/>
    <w:aliases w:val="Numero Pagina SIR 2016"/>
    <w:rsid w:val="00BC4878"/>
    <w:rPr>
      <w:rFonts w:ascii="Tahoma" w:hAnsi="Tahoma"/>
      <w:sz w:val="18"/>
      <w:szCs w:val="18"/>
    </w:rPr>
  </w:style>
  <w:style w:type="paragraph" w:customStyle="1" w:styleId="AutoriSIR2022">
    <w:name w:val="Autori SIR 2022"/>
    <w:basedOn w:val="Normal"/>
    <w:rsid w:val="00903FD5"/>
    <w:pPr>
      <w:jc w:val="center"/>
    </w:pPr>
    <w:rPr>
      <w:rFonts w:ascii="Tahoma" w:hAnsi="Tahoma"/>
      <w:i/>
      <w:iCs/>
      <w:sz w:val="22"/>
      <w:szCs w:val="20"/>
    </w:rPr>
  </w:style>
  <w:style w:type="paragraph" w:customStyle="1" w:styleId="KeywordsSIR2022">
    <w:name w:val="Keywords SIR 2022"/>
    <w:rsid w:val="00903FD5"/>
    <w:pPr>
      <w:spacing w:before="120" w:after="120" w:line="240" w:lineRule="auto"/>
    </w:pPr>
    <w:rPr>
      <w:rFonts w:ascii="Tahoma" w:eastAsia="Times New Roman" w:hAnsi="Tahoma" w:cs="Times New Roman"/>
      <w:i/>
      <w:sz w:val="18"/>
      <w:szCs w:val="18"/>
      <w:lang w:val="it-IT"/>
    </w:rPr>
  </w:style>
  <w:style w:type="paragraph" w:customStyle="1" w:styleId="TitoloSIR2022">
    <w:name w:val="Titolo SIR 2022"/>
    <w:basedOn w:val="Normal"/>
    <w:rsid w:val="00903FD5"/>
    <w:pPr>
      <w:spacing w:before="200" w:after="80"/>
      <w:jc w:val="center"/>
    </w:pPr>
    <w:rPr>
      <w:rFonts w:ascii="Tahoma" w:hAnsi="Tahoma"/>
      <w:b/>
      <w:bCs/>
      <w:sz w:val="28"/>
    </w:rPr>
  </w:style>
  <w:style w:type="paragraph" w:customStyle="1" w:styleId="EmailSIR2022">
    <w:name w:val="Email SIR 2022"/>
    <w:basedOn w:val="Normal"/>
    <w:rsid w:val="00903FD5"/>
    <w:pPr>
      <w:spacing w:before="120" w:after="120"/>
      <w:jc w:val="center"/>
    </w:pPr>
    <w:rPr>
      <w:rFonts w:ascii="Tahoma" w:hAnsi="Tahoma"/>
      <w:i/>
      <w:iCs/>
      <w:sz w:val="18"/>
      <w:szCs w:val="20"/>
    </w:rPr>
  </w:style>
  <w:style w:type="paragraph" w:customStyle="1" w:styleId="IntestazionepariSIR2016">
    <w:name w:val="Intestazione pari SIR 2016"/>
    <w:basedOn w:val="Normal"/>
    <w:rsid w:val="00BC4878"/>
    <w:pPr>
      <w:tabs>
        <w:tab w:val="left" w:pos="567"/>
        <w:tab w:val="center" w:pos="4819"/>
        <w:tab w:val="right" w:pos="9638"/>
      </w:tabs>
    </w:pPr>
    <w:rPr>
      <w:rFonts w:ascii="Tahoma" w:hAnsi="Tahoma" w:cs="Tahoma"/>
      <w:i/>
      <w:sz w:val="18"/>
      <w:szCs w:val="20"/>
    </w:rPr>
  </w:style>
  <w:style w:type="paragraph" w:customStyle="1" w:styleId="CorpodelTestoSIR2022">
    <w:name w:val="Corpo del Testo SIR 2022"/>
    <w:basedOn w:val="Normal"/>
    <w:rsid w:val="00903FD5"/>
    <w:pPr>
      <w:widowControl w:val="0"/>
      <w:autoSpaceDE w:val="0"/>
      <w:autoSpaceDN w:val="0"/>
      <w:adjustRightInd w:val="0"/>
      <w:spacing w:after="80"/>
      <w:jc w:val="both"/>
    </w:pPr>
    <w:rPr>
      <w:rFonts w:ascii="Tahoma" w:hAnsi="Tahoma"/>
      <w:sz w:val="22"/>
      <w:szCs w:val="20"/>
      <w:lang w:val="en-US" w:eastAsia="en-US"/>
    </w:rPr>
  </w:style>
  <w:style w:type="paragraph" w:customStyle="1" w:styleId="Titolo1SIR2022">
    <w:name w:val="Titolo 1 SIR 2022"/>
    <w:rsid w:val="00903FD5"/>
    <w:pPr>
      <w:spacing w:before="200" w:after="80" w:line="240" w:lineRule="auto"/>
    </w:pPr>
    <w:rPr>
      <w:rFonts w:ascii="Tahoma" w:eastAsia="Times New Roman" w:hAnsi="Tahoma" w:cs="Times New Roman"/>
      <w:b/>
      <w:bCs/>
      <w:caps/>
      <w:sz w:val="24"/>
      <w:lang w:val="it-IT" w:eastAsia="it-IT"/>
    </w:rPr>
  </w:style>
  <w:style w:type="paragraph" w:customStyle="1" w:styleId="Titolo2SIR2022">
    <w:name w:val="Titolo 2 SIR 2022"/>
    <w:basedOn w:val="Heading2"/>
    <w:rsid w:val="00061950"/>
    <w:pPr>
      <w:keepLines w:val="0"/>
      <w:spacing w:before="0" w:after="80"/>
    </w:pPr>
    <w:rPr>
      <w:rFonts w:ascii="Tahoma" w:eastAsia="Times New Roman" w:hAnsi="Tahoma" w:cs="Times New Roman"/>
      <w:b/>
      <w:i/>
      <w:color w:val="auto"/>
      <w:sz w:val="24"/>
      <w:szCs w:val="20"/>
      <w:lang w:val="en-US" w:eastAsia="en-US"/>
    </w:rPr>
  </w:style>
  <w:style w:type="paragraph" w:customStyle="1" w:styleId="TabellaSIR2022">
    <w:name w:val="Tabella SIR 2022"/>
    <w:basedOn w:val="Normal"/>
    <w:rsid w:val="00903FD5"/>
    <w:pPr>
      <w:widowControl w:val="0"/>
      <w:autoSpaceDE w:val="0"/>
      <w:autoSpaceDN w:val="0"/>
      <w:adjustRightInd w:val="0"/>
      <w:spacing w:after="80"/>
      <w:jc w:val="center"/>
    </w:pPr>
    <w:rPr>
      <w:rFonts w:ascii="Tahoma" w:hAnsi="Tahoma"/>
      <w:b/>
      <w:sz w:val="18"/>
      <w:szCs w:val="20"/>
      <w:lang w:val="en-US" w:eastAsia="en-US"/>
    </w:rPr>
  </w:style>
  <w:style w:type="paragraph" w:customStyle="1" w:styleId="FiguraSIR2022">
    <w:name w:val="Figura SIR 2022"/>
    <w:basedOn w:val="Normal"/>
    <w:rsid w:val="00903FD5"/>
    <w:pPr>
      <w:widowControl w:val="0"/>
      <w:autoSpaceDE w:val="0"/>
      <w:autoSpaceDN w:val="0"/>
      <w:adjustRightInd w:val="0"/>
      <w:spacing w:before="200" w:after="120"/>
      <w:jc w:val="center"/>
    </w:pPr>
    <w:rPr>
      <w:rFonts w:ascii="Tahoma" w:hAnsi="Tahoma"/>
      <w:b/>
      <w:sz w:val="18"/>
      <w:szCs w:val="20"/>
      <w:lang w:val="en-US" w:eastAsia="en-US"/>
    </w:rPr>
  </w:style>
  <w:style w:type="paragraph" w:customStyle="1" w:styleId="LegendaFiguraSIR2016">
    <w:name w:val="Legenda Figura SIR 2016"/>
    <w:basedOn w:val="Normal"/>
    <w:rsid w:val="00BC4878"/>
    <w:pPr>
      <w:widowControl w:val="0"/>
      <w:autoSpaceDE w:val="0"/>
      <w:autoSpaceDN w:val="0"/>
      <w:adjustRightInd w:val="0"/>
      <w:spacing w:before="80" w:after="200"/>
      <w:jc w:val="center"/>
    </w:pPr>
    <w:rPr>
      <w:rFonts w:ascii="Tahoma" w:hAnsi="Tahoma"/>
      <w:sz w:val="18"/>
      <w:szCs w:val="20"/>
      <w:lang w:val="en-US" w:eastAsia="en-US"/>
    </w:rPr>
  </w:style>
  <w:style w:type="paragraph" w:customStyle="1" w:styleId="EquazioneSIR2022">
    <w:name w:val="Equazione SIR 2022"/>
    <w:basedOn w:val="Normal"/>
    <w:rsid w:val="00903FD5"/>
    <w:pPr>
      <w:widowControl w:val="0"/>
      <w:tabs>
        <w:tab w:val="center" w:pos="3402"/>
        <w:tab w:val="right" w:pos="7088"/>
      </w:tabs>
      <w:autoSpaceDE w:val="0"/>
      <w:autoSpaceDN w:val="0"/>
      <w:adjustRightInd w:val="0"/>
      <w:spacing w:after="80"/>
    </w:pPr>
    <w:rPr>
      <w:rFonts w:ascii="Tahoma" w:hAnsi="Tahoma"/>
      <w:sz w:val="22"/>
      <w:szCs w:val="20"/>
      <w:lang w:val="en-US" w:eastAsia="en-US"/>
    </w:rPr>
  </w:style>
  <w:style w:type="paragraph" w:customStyle="1" w:styleId="BibliografiaSIR2022">
    <w:name w:val="Bibliografia SIR 2022"/>
    <w:basedOn w:val="Normal"/>
    <w:rsid w:val="00903FD5"/>
    <w:pPr>
      <w:widowControl w:val="0"/>
      <w:autoSpaceDE w:val="0"/>
      <w:autoSpaceDN w:val="0"/>
      <w:adjustRightInd w:val="0"/>
      <w:jc w:val="both"/>
    </w:pPr>
    <w:rPr>
      <w:rFonts w:ascii="Tahoma" w:hAnsi="Tahoma"/>
      <w:sz w:val="20"/>
      <w:szCs w:val="20"/>
      <w:lang w:val="en-US" w:eastAsia="en-US"/>
    </w:rPr>
  </w:style>
  <w:style w:type="paragraph" w:styleId="Footer">
    <w:name w:val="footer"/>
    <w:basedOn w:val="Normal"/>
    <w:link w:val="FooterChar"/>
    <w:rsid w:val="00BC487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rsid w:val="00BC4878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customStyle="1" w:styleId="StyleAffiliazioneSIR2022">
    <w:name w:val="Style Affiliazione SIR 2022"/>
    <w:basedOn w:val="Normal"/>
    <w:rsid w:val="00903FD5"/>
    <w:pPr>
      <w:spacing w:before="60" w:after="60"/>
      <w:jc w:val="both"/>
    </w:pPr>
    <w:rPr>
      <w:rFonts w:ascii="Tahoma" w:hAnsi="Tahoma"/>
      <w:sz w:val="20"/>
      <w:szCs w:val="20"/>
    </w:rPr>
  </w:style>
  <w:style w:type="paragraph" w:customStyle="1" w:styleId="AbstractSIR2022">
    <w:name w:val="Abstract SIR 2022"/>
    <w:basedOn w:val="Normal"/>
    <w:rsid w:val="00903FD5"/>
    <w:pPr>
      <w:spacing w:before="120" w:after="120"/>
      <w:jc w:val="both"/>
    </w:pPr>
    <w:rPr>
      <w:rFonts w:ascii="Tahoma" w:hAnsi="Tahoma" w:cs="Tahoma"/>
      <w:bCs/>
      <w:sz w:val="18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BC48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C4878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C487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it-IT" w:eastAsia="it-I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2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2B5"/>
    <w:rPr>
      <w:rFonts w:ascii="Segoe UI" w:eastAsia="Times New Roman" w:hAnsi="Segoe UI" w:cs="Segoe UI"/>
      <w:sz w:val="18"/>
      <w:szCs w:val="18"/>
      <w:lang w:val="it-IT" w:eastAsia="it-IT"/>
    </w:rPr>
  </w:style>
  <w:style w:type="character" w:styleId="CommentReference">
    <w:name w:val="annotation reference"/>
    <w:basedOn w:val="DefaultParagraphFont"/>
    <w:uiPriority w:val="99"/>
    <w:semiHidden/>
    <w:unhideWhenUsed/>
    <w:rsid w:val="00FB02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2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2B5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2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2B5"/>
    <w:rPr>
      <w:rFonts w:ascii="Times New Roman" w:eastAsia="Times New Roman" w:hAnsi="Times New Roman" w:cs="Times New Roman"/>
      <w:b/>
      <w:bCs/>
      <w:sz w:val="20"/>
      <w:szCs w:val="20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3</Words>
  <Characters>3263</Characters>
  <Application>Microsoft Office Word</Application>
  <DocSecurity>0</DocSecurity>
  <Lines>27</Lines>
  <Paragraphs>7</Paragraphs>
  <ScaleCrop>false</ScaleCrop>
  <Company/>
  <LinksUpToDate>false</LinksUpToDate>
  <CharactersWithSpaces>3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Lova</dc:creator>
  <cp:keywords/>
  <dc:description/>
  <cp:lastModifiedBy>DODERO Andrea</cp:lastModifiedBy>
  <cp:revision>6</cp:revision>
  <dcterms:created xsi:type="dcterms:W3CDTF">2022-03-01T10:04:00Z</dcterms:created>
  <dcterms:modified xsi:type="dcterms:W3CDTF">2022-03-08T07:56:00Z</dcterms:modified>
</cp:coreProperties>
</file>